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5AD31" w14:textId="26383959" w:rsidR="008C1CF4" w:rsidRDefault="008C1CF4" w:rsidP="007E6DDB">
      <w:pPr>
        <w:spacing w:after="0" w:line="240" w:lineRule="auto"/>
        <w:ind w:right="708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ява </w:t>
      </w:r>
      <w:r w:rsidRPr="008C1CF4">
        <w:rPr>
          <w:rFonts w:ascii="Times New Roman" w:hAnsi="Times New Roman" w:cs="Times New Roman"/>
          <w:b/>
          <w:i/>
          <w:sz w:val="28"/>
          <w:szCs w:val="28"/>
        </w:rPr>
        <w:t xml:space="preserve">про укладення строкового </w:t>
      </w:r>
      <w:r w:rsidRPr="008C1CF4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трудового </w:t>
      </w:r>
      <w:r w:rsidRPr="008C1CF4">
        <w:rPr>
          <w:rFonts w:ascii="Times New Roman" w:hAnsi="Times New Roman" w:cs="Times New Roman"/>
          <w:b/>
          <w:i/>
          <w:sz w:val="28"/>
          <w:szCs w:val="28"/>
        </w:rPr>
        <w:t>договору</w:t>
      </w:r>
      <w:r w:rsidR="00BE7787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аповнюється власноручно заявником (бланк заяви на сторінці 2).</w:t>
      </w:r>
    </w:p>
    <w:p w14:paraId="5C91DDD5" w14:textId="77777777" w:rsidR="008C1CF4" w:rsidRDefault="008C1CF4" w:rsidP="007E6DDB">
      <w:pPr>
        <w:spacing w:after="0" w:line="240" w:lineRule="auto"/>
        <w:ind w:right="708"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170285E" w14:textId="77777777" w:rsidR="004F4D3D" w:rsidRPr="00022288" w:rsidRDefault="004F4D3D" w:rsidP="004F4D3D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  <w:r w:rsidRPr="00022288">
        <w:rPr>
          <w:rFonts w:ascii="Times New Roman" w:hAnsi="Times New Roman"/>
          <w:b/>
          <w:sz w:val="28"/>
          <w:szCs w:val="28"/>
        </w:rPr>
        <w:t>Перелік документів, що додаються до заяви:</w:t>
      </w:r>
    </w:p>
    <w:p w14:paraId="76C99A4D" w14:textId="77777777" w:rsidR="004F4D3D" w:rsidRPr="00022288" w:rsidRDefault="004F4D3D" w:rsidP="004F4D3D">
      <w:pPr>
        <w:spacing w:after="0" w:line="240" w:lineRule="auto"/>
        <w:ind w:left="-284" w:right="708"/>
        <w:jc w:val="center"/>
        <w:rPr>
          <w:rFonts w:ascii="Times New Roman" w:hAnsi="Times New Roman"/>
          <w:b/>
          <w:sz w:val="28"/>
          <w:szCs w:val="28"/>
        </w:rPr>
      </w:pPr>
    </w:p>
    <w:p w14:paraId="2F317B6D" w14:textId="18DC3A43" w:rsidR="004F4D3D" w:rsidRPr="00022288" w:rsidRDefault="004F4D3D" w:rsidP="00E94664">
      <w:pPr>
        <w:spacing w:after="0" w:line="240" w:lineRule="auto"/>
        <w:ind w:right="708"/>
        <w:jc w:val="center"/>
        <w:rPr>
          <w:rFonts w:ascii="Times New Roman" w:hAnsi="Times New Roman"/>
          <w:b/>
          <w:i/>
          <w:sz w:val="28"/>
          <w:szCs w:val="28"/>
        </w:rPr>
      </w:pPr>
      <w:r w:rsidRPr="00022288">
        <w:rPr>
          <w:rFonts w:ascii="Times New Roman" w:hAnsi="Times New Roman"/>
          <w:b/>
          <w:i/>
          <w:sz w:val="28"/>
          <w:szCs w:val="28"/>
        </w:rPr>
        <w:t>Документи</w:t>
      </w:r>
      <w:r w:rsidR="00437429">
        <w:rPr>
          <w:rFonts w:ascii="Times New Roman" w:hAnsi="Times New Roman"/>
          <w:b/>
          <w:i/>
          <w:sz w:val="28"/>
          <w:szCs w:val="28"/>
        </w:rPr>
        <w:t>,</w:t>
      </w:r>
      <w:r w:rsidRPr="00022288">
        <w:rPr>
          <w:rFonts w:ascii="Times New Roman" w:hAnsi="Times New Roman"/>
          <w:b/>
          <w:i/>
          <w:sz w:val="28"/>
          <w:szCs w:val="28"/>
        </w:rPr>
        <w:t xml:space="preserve"> які завантажуються в систему електронного</w:t>
      </w:r>
      <w:r>
        <w:rPr>
          <w:rFonts w:ascii="Times New Roman" w:hAnsi="Times New Roman"/>
          <w:b/>
          <w:i/>
          <w:sz w:val="28"/>
          <w:szCs w:val="28"/>
        </w:rPr>
        <w:t xml:space="preserve"> </w:t>
      </w:r>
      <w:r w:rsidRPr="00022288">
        <w:rPr>
          <w:rFonts w:ascii="Times New Roman" w:hAnsi="Times New Roman"/>
          <w:b/>
          <w:i/>
          <w:sz w:val="28"/>
          <w:szCs w:val="28"/>
        </w:rPr>
        <w:t>документообігу:</w:t>
      </w:r>
    </w:p>
    <w:p w14:paraId="1858DD64" w14:textId="71169881" w:rsidR="004F4D3D" w:rsidRPr="00F92909" w:rsidRDefault="004F4D3D" w:rsidP="004F4D3D">
      <w:pPr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/>
          <w:b/>
          <w:i/>
          <w:sz w:val="28"/>
          <w:szCs w:val="28"/>
        </w:rPr>
      </w:pPr>
      <w:r w:rsidRPr="00F92909">
        <w:rPr>
          <w:rFonts w:ascii="Times New Roman" w:hAnsi="Times New Roman"/>
          <w:sz w:val="28"/>
          <w:szCs w:val="28"/>
        </w:rPr>
        <w:t>Копія заяви про укладення строкового трудового договору</w:t>
      </w:r>
      <w:r w:rsidRPr="00F92909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46ACCF7C" w14:textId="76B1AB53" w:rsidR="004F4D3D" w:rsidRPr="00F92909" w:rsidRDefault="004F4D3D" w:rsidP="004F4D3D">
      <w:pPr>
        <w:numPr>
          <w:ilvl w:val="0"/>
          <w:numId w:val="27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графік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(для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сумісників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432022C" w14:textId="77777777" w:rsidR="004F4D3D" w:rsidRDefault="004F4D3D" w:rsidP="004F4D3D">
      <w:pPr>
        <w:spacing w:after="0" w:line="240" w:lineRule="auto"/>
        <w:ind w:right="708"/>
        <w:rPr>
          <w:rFonts w:ascii="Times New Roman" w:hAnsi="Times New Roman" w:cs="Times New Roman"/>
          <w:b/>
          <w:sz w:val="28"/>
          <w:szCs w:val="28"/>
        </w:rPr>
      </w:pPr>
    </w:p>
    <w:p w14:paraId="2D8A1858" w14:textId="0F8899E4" w:rsidR="004F4D3D" w:rsidRPr="00874DD6" w:rsidRDefault="004F4D3D" w:rsidP="00E94664">
      <w:pPr>
        <w:pStyle w:val="a4"/>
        <w:spacing w:after="0" w:line="240" w:lineRule="auto"/>
        <w:ind w:left="0" w:right="708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874DD6">
        <w:rPr>
          <w:rFonts w:ascii="Times New Roman" w:hAnsi="Times New Roman" w:cs="Times New Roman"/>
          <w:b/>
          <w:i/>
          <w:sz w:val="28"/>
          <w:szCs w:val="28"/>
        </w:rPr>
        <w:t>Документи</w:t>
      </w:r>
      <w:r w:rsidR="00437429">
        <w:rPr>
          <w:rFonts w:ascii="Times New Roman" w:hAnsi="Times New Roman" w:cs="Times New Roman"/>
          <w:b/>
          <w:i/>
          <w:sz w:val="28"/>
          <w:szCs w:val="28"/>
        </w:rPr>
        <w:t>,</w:t>
      </w:r>
      <w:r w:rsidRPr="00874DD6">
        <w:rPr>
          <w:rFonts w:ascii="Times New Roman" w:hAnsi="Times New Roman" w:cs="Times New Roman"/>
          <w:b/>
          <w:i/>
          <w:sz w:val="28"/>
          <w:szCs w:val="28"/>
        </w:rPr>
        <w:t xml:space="preserve"> які подаються у відділ</w:t>
      </w:r>
      <w:r w:rsidRPr="00874DD6">
        <w:rPr>
          <w:rFonts w:ascii="Times New Roman" w:hAnsi="Times New Roman" w:cs="Times New Roman"/>
          <w:sz w:val="28"/>
          <w:szCs w:val="28"/>
        </w:rPr>
        <w:t xml:space="preserve"> </w:t>
      </w:r>
      <w:r w:rsidRPr="00874DD6">
        <w:rPr>
          <w:rFonts w:ascii="Times New Roman" w:hAnsi="Times New Roman" w:cs="Times New Roman"/>
          <w:b/>
          <w:i/>
          <w:sz w:val="28"/>
          <w:szCs w:val="28"/>
        </w:rPr>
        <w:t>кадрів</w:t>
      </w:r>
      <w:r w:rsidR="00437429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25D4B0F3" w14:textId="4CD55B6E" w:rsidR="004F4D3D" w:rsidRPr="00F92909" w:rsidRDefault="004F4D3D" w:rsidP="004F4D3D">
      <w:pPr>
        <w:pStyle w:val="a4"/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Заява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r w:rsidRPr="00F92909">
        <w:rPr>
          <w:rFonts w:ascii="Times New Roman" w:hAnsi="Times New Roman"/>
          <w:sz w:val="28"/>
          <w:szCs w:val="28"/>
        </w:rPr>
        <w:t>укладення строкового трудового договору</w:t>
      </w:r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оригінальним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підписом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заявника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(для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зберігання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особовій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справі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F92909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0EA30170" w14:textId="48B9F072" w:rsidR="004F4D3D" w:rsidRPr="00F92909" w:rsidRDefault="004F4D3D" w:rsidP="004F4D3D">
      <w:pPr>
        <w:numPr>
          <w:ilvl w:val="0"/>
          <w:numId w:val="26"/>
        </w:num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графік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 xml:space="preserve"> роботи (для </w:t>
      </w:r>
      <w:proofErr w:type="spellStart"/>
      <w:r w:rsidRPr="00F92909">
        <w:rPr>
          <w:rFonts w:ascii="Times New Roman" w:hAnsi="Times New Roman" w:cs="Times New Roman"/>
          <w:sz w:val="28"/>
          <w:szCs w:val="28"/>
          <w:lang w:val="ru-RU"/>
        </w:rPr>
        <w:t>сумісників</w:t>
      </w:r>
      <w:proofErr w:type="spellEnd"/>
      <w:r w:rsidRPr="00F92909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1A618A9" w14:textId="77777777" w:rsidR="004F4D3D" w:rsidRDefault="004F4D3D" w:rsidP="00BE7787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3654" w14:textId="77777777" w:rsidR="004F4D3D" w:rsidRDefault="004F4D3D" w:rsidP="00BE7787">
      <w:pPr>
        <w:spacing w:after="0" w:line="240" w:lineRule="auto"/>
        <w:ind w:left="-284" w:right="708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EF3377A" w14:textId="77777777" w:rsidR="00206A3C" w:rsidRPr="00206A3C" w:rsidRDefault="00206A3C" w:rsidP="00206A3C">
      <w:pPr>
        <w:spacing w:after="0" w:line="240" w:lineRule="auto"/>
        <w:ind w:right="708"/>
        <w:rPr>
          <w:rFonts w:ascii="Times New Roman" w:hAnsi="Times New Roman" w:cs="Times New Roman"/>
          <w:sz w:val="28"/>
          <w:szCs w:val="28"/>
          <w:lang w:val="ru-RU"/>
        </w:rPr>
      </w:pPr>
    </w:p>
    <w:p w14:paraId="1363A51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42C3D30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A5C80C7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FEF7B6C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82D7511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B82AD6A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DBCD4E8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4209B6C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DF1296A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A3C4598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47FF73F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4F8D3FB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BBFA817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6405AD54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8032444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12DC409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4FB8D476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67F088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247564E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59B5C4B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BB2F5CA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7CBB2C1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97F31A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8626EF5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E488D6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17589A23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E4F42E8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7E6D00B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F234F4E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762DA216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1E192EB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3C13F987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0E5B6F8C" w14:textId="77777777" w:rsidR="008C1CF4" w:rsidRDefault="008C1CF4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571F1793" w14:textId="77777777" w:rsidR="008C1CF4" w:rsidRDefault="008C1CF4" w:rsidP="004F4D3D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  <w:lang w:val="ru-RU"/>
        </w:rPr>
      </w:pPr>
    </w:p>
    <w:p w14:paraId="21436FE5" w14:textId="02F0F46E" w:rsidR="00BB6529" w:rsidRDefault="00BB6529" w:rsidP="00BB6529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lastRenderedPageBreak/>
        <w:t>Ректорові</w:t>
      </w:r>
      <w:proofErr w:type="spellEnd"/>
    </w:p>
    <w:p w14:paraId="332856EB" w14:textId="77777777" w:rsidR="00BB6529" w:rsidRDefault="00BB6529" w:rsidP="00BB652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2D9B4E16" w14:textId="77777777" w:rsidR="00BB6529" w:rsidRDefault="00BB6529" w:rsidP="00BB652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3A0F7E3B" w14:textId="77777777" w:rsidR="00BB6529" w:rsidRDefault="00BB6529" w:rsidP="00BB652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-кореспонденту НАН України</w:t>
      </w:r>
    </w:p>
    <w:p w14:paraId="7F6A67E9" w14:textId="77777777" w:rsidR="00BB6529" w:rsidRDefault="00BB6529" w:rsidP="00BB6529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професору Володимиру МЕЛЬНИКУ</w:t>
      </w:r>
    </w:p>
    <w:p w14:paraId="7443BE41" w14:textId="77777777" w:rsidR="00FE07EF" w:rsidRPr="00B328C8" w:rsidRDefault="00FE07EF" w:rsidP="00FE07EF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65E6C636" w14:textId="77777777" w:rsidR="00FE07EF" w:rsidRPr="00D125CB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14EF688" w14:textId="77777777" w:rsidR="00FE07EF" w:rsidRPr="00D125CB" w:rsidRDefault="00FE07EF" w:rsidP="00FE07EF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proofErr w:type="spellStart"/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2D54B558" w14:textId="77777777" w:rsidR="00FE07EF" w:rsidRPr="00D125CB" w:rsidRDefault="00FE07EF" w:rsidP="00FE07EF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5BDC710" w14:textId="77777777" w:rsidR="00FE07EF" w:rsidRPr="00D125CB" w:rsidRDefault="00FE07EF" w:rsidP="00FE07EF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D125CB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7C8A7F55" w14:textId="77777777" w:rsidR="00FE07EF" w:rsidRPr="00D125CB" w:rsidRDefault="00FE07EF" w:rsidP="00FE07EF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6843EDDE" w14:textId="77777777" w:rsidR="00FE07EF" w:rsidRPr="000D063D" w:rsidRDefault="00FE07EF" w:rsidP="00FE07EF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11093F95" w14:textId="77777777" w:rsidR="00FE07EF" w:rsidRPr="00A41B25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AD8FA1E" w14:textId="77777777" w:rsidR="00FE07EF" w:rsidRPr="003F63EC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>ЗАЯВА</w:t>
      </w:r>
    </w:p>
    <w:p w14:paraId="61001335" w14:textId="77777777" w:rsidR="00FE07EF" w:rsidRPr="003F63EC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3F63EC">
        <w:rPr>
          <w:rFonts w:ascii="Times New Roman" w:hAnsi="Times New Roman" w:cs="Times New Roman"/>
          <w:b/>
          <w:sz w:val="27"/>
          <w:szCs w:val="27"/>
        </w:rPr>
        <w:t xml:space="preserve">про </w:t>
      </w:r>
      <w:r>
        <w:rPr>
          <w:rFonts w:ascii="Times New Roman" w:hAnsi="Times New Roman" w:cs="Times New Roman"/>
          <w:b/>
          <w:sz w:val="27"/>
          <w:szCs w:val="27"/>
        </w:rPr>
        <w:t xml:space="preserve">укладення строкового </w:t>
      </w:r>
      <w:r>
        <w:rPr>
          <w:rFonts w:ascii="Times New Roman" w:hAnsi="Times New Roman" w:cs="Times New Roman"/>
          <w:b/>
          <w:sz w:val="27"/>
          <w:szCs w:val="27"/>
          <w:lang w:val="ru-RU"/>
        </w:rPr>
        <w:t xml:space="preserve">трудового </w:t>
      </w:r>
      <w:r>
        <w:rPr>
          <w:rFonts w:ascii="Times New Roman" w:hAnsi="Times New Roman" w:cs="Times New Roman"/>
          <w:b/>
          <w:sz w:val="27"/>
          <w:szCs w:val="27"/>
        </w:rPr>
        <w:t>договору</w:t>
      </w:r>
    </w:p>
    <w:p w14:paraId="5AEDCEF0" w14:textId="77777777" w:rsidR="00FE07EF" w:rsidRPr="00E960E1" w:rsidRDefault="00FE07EF" w:rsidP="00FE07EF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</w:p>
    <w:p w14:paraId="7028C299" w14:textId="77777777" w:rsidR="00FE07EF" w:rsidRDefault="00FE07EF" w:rsidP="00FE07EF">
      <w:pPr>
        <w:spacing w:after="0" w:line="240" w:lineRule="auto"/>
        <w:ind w:left="-426" w:right="141" w:firstLine="56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шу Вас </w:t>
      </w:r>
      <w:r>
        <w:rPr>
          <w:rFonts w:ascii="Times New Roman" w:hAnsi="Times New Roman" w:cs="Times New Roman"/>
          <w:sz w:val="27"/>
          <w:szCs w:val="27"/>
        </w:rPr>
        <w:t xml:space="preserve">укласти зі </w:t>
      </w:r>
      <w:r w:rsidRPr="00B328C8">
        <w:rPr>
          <w:rFonts w:ascii="Times New Roman" w:hAnsi="Times New Roman" w:cs="Times New Roman"/>
          <w:sz w:val="27"/>
          <w:szCs w:val="27"/>
        </w:rPr>
        <w:t>м</w:t>
      </w:r>
      <w:r>
        <w:rPr>
          <w:rFonts w:ascii="Times New Roman" w:hAnsi="Times New Roman" w:cs="Times New Roman"/>
          <w:sz w:val="27"/>
          <w:szCs w:val="27"/>
        </w:rPr>
        <w:t>ною строковий трудовий договір на посаді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</w:p>
    <w:p w14:paraId="66BE599F" w14:textId="77777777" w:rsidR="00FE07EF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(назва посади, </w:t>
      </w:r>
    </w:p>
    <w:p w14:paraId="2F811449" w14:textId="77777777" w:rsidR="00FE07EF" w:rsidRPr="00A6245A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>з</w:t>
      </w:r>
      <w:r w:rsidRPr="003F63EC">
        <w:rPr>
          <w:rFonts w:ascii="Times New Roman" w:hAnsi="Times New Roman" w:cs="Times New Roman"/>
          <w:sz w:val="27"/>
          <w:szCs w:val="27"/>
        </w:rPr>
        <w:t xml:space="preserve">а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5F4011A" w14:textId="77777777" w:rsidR="00FE07EF" w:rsidRPr="00A6245A" w:rsidRDefault="00FE07EF" w:rsidP="00FE07EF">
      <w:pPr>
        <w:spacing w:after="0" w:line="240" w:lineRule="auto"/>
        <w:ind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теми (шифр)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, </w:t>
      </w:r>
      <w:r w:rsidRPr="00B55E1E">
        <w:rPr>
          <w:rFonts w:ascii="Times New Roman" w:hAnsi="Times New Roman" w:cs="Times New Roman"/>
          <w:sz w:val="16"/>
          <w:szCs w:val="16"/>
        </w:rPr>
        <w:t>кафедри, факультету або іншого підрозділу</w:t>
      </w:r>
      <w:r>
        <w:rPr>
          <w:rFonts w:ascii="Times New Roman" w:hAnsi="Times New Roman" w:cs="Times New Roman"/>
          <w:sz w:val="16"/>
          <w:szCs w:val="16"/>
        </w:rPr>
        <w:t>)</w:t>
      </w:r>
      <w:r w:rsidRPr="00A6245A"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A6245A">
        <w:rPr>
          <w:rFonts w:ascii="Times New Roman" w:hAnsi="Times New Roman" w:cs="Times New Roman"/>
          <w:sz w:val="16"/>
          <w:szCs w:val="16"/>
        </w:rPr>
        <w:t>(основним місцем праці</w:t>
      </w:r>
      <w:r>
        <w:rPr>
          <w:rFonts w:ascii="Times New Roman" w:hAnsi="Times New Roman" w:cs="Times New Roman"/>
          <w:sz w:val="16"/>
          <w:szCs w:val="16"/>
        </w:rPr>
        <w:t xml:space="preserve"> або сумісництвом)</w:t>
      </w:r>
    </w:p>
    <w:p w14:paraId="7CDAE7FB" w14:textId="49A8AAB4" w:rsidR="00FE07EF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з «___»_____ 202_ р. по «___» _____</w:t>
      </w:r>
      <w:r w:rsidRPr="00B328C8">
        <w:rPr>
          <w:rFonts w:ascii="Times New Roman" w:hAnsi="Times New Roman" w:cs="Times New Roman"/>
          <w:sz w:val="27"/>
          <w:szCs w:val="27"/>
        </w:rPr>
        <w:t>202</w:t>
      </w:r>
      <w:r>
        <w:rPr>
          <w:rFonts w:ascii="Times New Roman" w:hAnsi="Times New Roman" w:cs="Times New Roman"/>
          <w:sz w:val="27"/>
          <w:szCs w:val="27"/>
        </w:rPr>
        <w:t xml:space="preserve">_ </w:t>
      </w:r>
      <w:r w:rsidRPr="00B328C8">
        <w:rPr>
          <w:rFonts w:ascii="Times New Roman" w:hAnsi="Times New Roman" w:cs="Times New Roman"/>
          <w:sz w:val="27"/>
          <w:szCs w:val="27"/>
        </w:rPr>
        <w:t>р.</w:t>
      </w:r>
      <w:r w:rsidRPr="00C57556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на ___________ ставку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 w:rsidRPr="00B328C8">
        <w:rPr>
          <w:rFonts w:ascii="Times New Roman" w:hAnsi="Times New Roman" w:cs="Times New Roman"/>
          <w:sz w:val="27"/>
          <w:szCs w:val="27"/>
        </w:rPr>
        <w:t>(и)</w:t>
      </w:r>
      <w:r w:rsidR="00D4476F">
        <w:rPr>
          <w:rFonts w:ascii="Times New Roman" w:hAnsi="Times New Roman" w:cs="Times New Roman"/>
          <w:sz w:val="27"/>
          <w:szCs w:val="27"/>
        </w:rPr>
        <w:t>.</w:t>
      </w:r>
    </w:p>
    <w:p w14:paraId="75028875" w14:textId="77777777" w:rsidR="00FE07EF" w:rsidRPr="00B55E1E" w:rsidRDefault="00FE07EF" w:rsidP="00FE07EF">
      <w:pPr>
        <w:spacing w:after="0" w:line="240" w:lineRule="auto"/>
        <w:ind w:left="-426" w:right="14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ab/>
        <w:t xml:space="preserve">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(розмір ставки)</w:t>
      </w:r>
    </w:p>
    <w:p w14:paraId="71CAB22F" w14:textId="53834815" w:rsidR="00AE7272" w:rsidRDefault="00AE7272" w:rsidP="00AE7272">
      <w:pPr>
        <w:spacing w:after="0" w:line="240" w:lineRule="auto"/>
        <w:ind w:left="-426" w:right="14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0"/>
          <w:szCs w:val="20"/>
        </w:rPr>
        <w:t>З умовами та розміром оплати праці, тривалістю щорічної відпустки, режимом роботи ознайомлений (а). З Правилами внутрішнього розпорядку, Кодексом академічної доброчесності, Колективним договором та посадови</w:t>
      </w:r>
      <w:r w:rsidR="00FA505A">
        <w:rPr>
          <w:rFonts w:ascii="Times New Roman" w:hAnsi="Times New Roman" w:cs="Times New Roman"/>
          <w:sz w:val="20"/>
          <w:szCs w:val="20"/>
        </w:rPr>
        <w:t>ми обов’язками ознайомлений (а)</w:t>
      </w:r>
      <w:r>
        <w:rPr>
          <w:rFonts w:ascii="Times New Roman" w:hAnsi="Times New Roman" w:cs="Times New Roman"/>
          <w:sz w:val="20"/>
          <w:szCs w:val="20"/>
        </w:rPr>
        <w:t xml:space="preserve"> і зобов’язуюсь їх виконувати. До заяви додаю необхідні документи.</w:t>
      </w:r>
    </w:p>
    <w:p w14:paraId="629A258A" w14:textId="77777777" w:rsidR="00CB2A70" w:rsidRDefault="00CB2A70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1B708BBF" w14:textId="77777777" w:rsidR="00CB2A70" w:rsidRDefault="00CB2A70" w:rsidP="00CB2A70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Style w:val="a3"/>
        <w:tblW w:w="0" w:type="auto"/>
        <w:tblInd w:w="-426" w:type="dxa"/>
        <w:tblLook w:val="04A0" w:firstRow="1" w:lastRow="0" w:firstColumn="1" w:lastColumn="0" w:noHBand="0" w:noVBand="1"/>
      </w:tblPr>
      <w:tblGrid>
        <w:gridCol w:w="580"/>
        <w:gridCol w:w="9943"/>
      </w:tblGrid>
      <w:tr w:rsidR="00CB2A70" w14:paraId="6390D5F2" w14:textId="77777777" w:rsidTr="00CB2A70">
        <w:trPr>
          <w:trHeight w:val="1004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DDFE0" w14:textId="77777777" w:rsidR="00CB2A70" w:rsidRDefault="00CB2A70">
            <w:pPr>
              <w:ind w:right="2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3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747264C5" w14:textId="77777777" w:rsidR="00CB2A70" w:rsidRDefault="00CB2A70">
            <w:pPr>
              <w:pStyle w:val="ac"/>
              <w:ind w:right="21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ідтверджую своє членство у Первинній профспілковій організації працівників Львівського національного університету імені Івана Франка і прошу перераховувати з моєї заробітної плати профспілкові внески на рахунок Первинної профспілкової організації працівників Львівського національного університету імені Івана Франка.</w:t>
            </w:r>
          </w:p>
        </w:tc>
      </w:tr>
    </w:tbl>
    <w:p w14:paraId="466C92D5" w14:textId="77777777" w:rsidR="00CB2A70" w:rsidRDefault="00CB2A70" w:rsidP="00CB2A70">
      <w:pPr>
        <w:spacing w:after="0" w:line="240" w:lineRule="auto"/>
        <w:ind w:left="-426" w:right="282"/>
        <w:jc w:val="both"/>
        <w:rPr>
          <w:rFonts w:ascii="Times New Roman" w:hAnsi="Times New Roman" w:cs="Times New Roman"/>
          <w:sz w:val="16"/>
          <w:szCs w:val="16"/>
        </w:rPr>
      </w:pPr>
    </w:p>
    <w:p w14:paraId="4E49E120" w14:textId="77777777" w:rsidR="00CB2A70" w:rsidRDefault="00CB2A70" w:rsidP="00CB2A70">
      <w:pPr>
        <w:pStyle w:val="ac"/>
        <w:ind w:right="108"/>
        <w:jc w:val="both"/>
      </w:pPr>
    </w:p>
    <w:p w14:paraId="487983D0" w14:textId="77777777" w:rsidR="00CB2A70" w:rsidRDefault="00CB2A70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</w:rPr>
      </w:pPr>
    </w:p>
    <w:p w14:paraId="270F9DA7" w14:textId="4E9F1871" w:rsidR="00FE07EF" w:rsidRPr="00FA207E" w:rsidRDefault="00FE07EF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lang w:val="ru-RU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</w:t>
      </w:r>
      <w:r>
        <w:rPr>
          <w:rFonts w:ascii="Times New Roman" w:hAnsi="Times New Roman" w:cs="Times New Roman"/>
          <w:sz w:val="27"/>
          <w:szCs w:val="27"/>
          <w:lang w:val="ru-RU"/>
        </w:rPr>
        <w:t>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D1FE9A9" w14:textId="77777777" w:rsidR="00FE07EF" w:rsidRPr="00B328C8" w:rsidRDefault="00FE07EF" w:rsidP="00FE07EF">
      <w:pPr>
        <w:spacing w:after="0" w:line="240" w:lineRule="auto"/>
        <w:ind w:left="-426" w:right="708" w:firstLine="852"/>
        <w:jc w:val="both"/>
        <w:rPr>
          <w:rFonts w:ascii="Times New Roman" w:hAnsi="Times New Roman" w:cs="Times New Roman"/>
          <w:sz w:val="27"/>
          <w:szCs w:val="27"/>
        </w:rPr>
      </w:pP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    </w:t>
      </w:r>
      <w:r w:rsidRPr="00B55E1E">
        <w:rPr>
          <w:rFonts w:ascii="Times New Roman" w:hAnsi="Times New Roman" w:cs="Times New Roman"/>
          <w:sz w:val="16"/>
          <w:szCs w:val="16"/>
        </w:rPr>
        <w:t>(підпис)</w:t>
      </w:r>
    </w:p>
    <w:p w14:paraId="6C53B1A3" w14:textId="77777777" w:rsidR="00FE07EF" w:rsidRPr="007300DD" w:rsidRDefault="00FE07EF" w:rsidP="00FE07EF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10"/>
          <w:szCs w:val="10"/>
        </w:rPr>
      </w:pPr>
    </w:p>
    <w:p w14:paraId="6463D63C" w14:textId="77777777" w:rsidR="00FE07EF" w:rsidRPr="00E86D48" w:rsidRDefault="00FE07EF" w:rsidP="00E86D48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4A0633D7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BB2210A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440B8BF1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71C590F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7C120712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360E9A2F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02345A29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456D863A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3186DD7C" w14:textId="77777777" w:rsidR="00E86D48" w:rsidRDefault="00E86D48" w:rsidP="00CB2A70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72C181C3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F745EDE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2FE0B39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0202C50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6BA753EA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167986D1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5C77CDD6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5CACDC6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1EE9D3E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6F4DD31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2DD31DCA" w14:textId="77777777" w:rsidR="00E86D48" w:rsidRDefault="00E86D48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7D8E8371" w14:textId="548565A8" w:rsidR="00E86D48" w:rsidRDefault="00E86D48" w:rsidP="00BB6529">
      <w:pPr>
        <w:spacing w:after="0" w:line="240" w:lineRule="auto"/>
        <w:ind w:right="708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34C17ABD" w:rsidR="007D2F42" w:rsidRPr="00E86D48" w:rsidRDefault="00FE07EF" w:rsidP="00E86D48">
      <w:pPr>
        <w:spacing w:after="0" w:line="240" w:lineRule="auto"/>
        <w:ind w:right="708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 w:rsidRPr="00E86D48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E86D48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8679E" w14:textId="77777777" w:rsidR="003648E3" w:rsidRDefault="003648E3" w:rsidP="00C770FE">
      <w:pPr>
        <w:spacing w:after="0" w:line="240" w:lineRule="auto"/>
      </w:pPr>
      <w:r>
        <w:separator/>
      </w:r>
    </w:p>
  </w:endnote>
  <w:endnote w:type="continuationSeparator" w:id="0">
    <w:p w14:paraId="756EC0AE" w14:textId="77777777" w:rsidR="003648E3" w:rsidRDefault="003648E3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5A013" w14:textId="77777777" w:rsidR="003648E3" w:rsidRDefault="003648E3" w:rsidP="00C770FE">
      <w:pPr>
        <w:spacing w:after="0" w:line="240" w:lineRule="auto"/>
      </w:pPr>
      <w:r>
        <w:separator/>
      </w:r>
    </w:p>
  </w:footnote>
  <w:footnote w:type="continuationSeparator" w:id="0">
    <w:p w14:paraId="3835D715" w14:textId="77777777" w:rsidR="003648E3" w:rsidRDefault="003648E3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2C6673"/>
    <w:multiLevelType w:val="hybridMultilevel"/>
    <w:tmpl w:val="2B0A965A"/>
    <w:lvl w:ilvl="0" w:tplc="0422000F">
      <w:start w:val="1"/>
      <w:numFmt w:val="decimal"/>
      <w:lvlText w:val="%1."/>
      <w:lvlJc w:val="left"/>
      <w:pPr>
        <w:ind w:left="786" w:hanging="360"/>
      </w:p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44537B"/>
    <w:multiLevelType w:val="hybridMultilevel"/>
    <w:tmpl w:val="BCB8561A"/>
    <w:lvl w:ilvl="0" w:tplc="042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98361A"/>
    <w:multiLevelType w:val="hybridMultilevel"/>
    <w:tmpl w:val="D278DA2C"/>
    <w:lvl w:ilvl="0" w:tplc="042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7A04312A"/>
    <w:multiLevelType w:val="hybridMultilevel"/>
    <w:tmpl w:val="56BE464C"/>
    <w:lvl w:ilvl="0" w:tplc="47CE129A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35140228">
    <w:abstractNumId w:val="8"/>
  </w:num>
  <w:num w:numId="2" w16cid:durableId="1888486449">
    <w:abstractNumId w:val="1"/>
  </w:num>
  <w:num w:numId="3" w16cid:durableId="779110417">
    <w:abstractNumId w:val="6"/>
  </w:num>
  <w:num w:numId="4" w16cid:durableId="714083829">
    <w:abstractNumId w:val="0"/>
  </w:num>
  <w:num w:numId="5" w16cid:durableId="1495684676">
    <w:abstractNumId w:val="4"/>
  </w:num>
  <w:num w:numId="6" w16cid:durableId="464011859">
    <w:abstractNumId w:val="25"/>
  </w:num>
  <w:num w:numId="7" w16cid:durableId="2116123037">
    <w:abstractNumId w:val="10"/>
  </w:num>
  <w:num w:numId="8" w16cid:durableId="1235775314">
    <w:abstractNumId w:val="23"/>
  </w:num>
  <w:num w:numId="9" w16cid:durableId="1525366387">
    <w:abstractNumId w:val="22"/>
  </w:num>
  <w:num w:numId="10" w16cid:durableId="2019697276">
    <w:abstractNumId w:val="2"/>
  </w:num>
  <w:num w:numId="11" w16cid:durableId="798381606">
    <w:abstractNumId w:val="3"/>
  </w:num>
  <w:num w:numId="12" w16cid:durableId="356809426">
    <w:abstractNumId w:val="15"/>
  </w:num>
  <w:num w:numId="13" w16cid:durableId="1523282919">
    <w:abstractNumId w:val="5"/>
  </w:num>
  <w:num w:numId="14" w16cid:durableId="1342006097">
    <w:abstractNumId w:val="20"/>
  </w:num>
  <w:num w:numId="15" w16cid:durableId="861936613">
    <w:abstractNumId w:val="11"/>
  </w:num>
  <w:num w:numId="16" w16cid:durableId="171913776">
    <w:abstractNumId w:val="13"/>
  </w:num>
  <w:num w:numId="17" w16cid:durableId="240801609">
    <w:abstractNumId w:val="18"/>
  </w:num>
  <w:num w:numId="18" w16cid:durableId="201937917">
    <w:abstractNumId w:val="24"/>
  </w:num>
  <w:num w:numId="19" w16cid:durableId="2070491849">
    <w:abstractNumId w:val="9"/>
  </w:num>
  <w:num w:numId="20" w16cid:durableId="1766686644">
    <w:abstractNumId w:val="21"/>
  </w:num>
  <w:num w:numId="21" w16cid:durableId="51122258">
    <w:abstractNumId w:val="16"/>
  </w:num>
  <w:num w:numId="22" w16cid:durableId="1622763230">
    <w:abstractNumId w:val="7"/>
  </w:num>
  <w:num w:numId="23" w16cid:durableId="1540698734">
    <w:abstractNumId w:val="19"/>
  </w:num>
  <w:num w:numId="24" w16cid:durableId="2098671998">
    <w:abstractNumId w:val="17"/>
  </w:num>
  <w:num w:numId="25" w16cid:durableId="1775242753">
    <w:abstractNumId w:val="14"/>
  </w:num>
  <w:num w:numId="26" w16cid:durableId="367341357">
    <w:abstractNumId w:val="12"/>
  </w:num>
  <w:num w:numId="27" w16cid:durableId="3631558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08D"/>
    <w:rsid w:val="000C52BD"/>
    <w:rsid w:val="000C5AD9"/>
    <w:rsid w:val="000D063D"/>
    <w:rsid w:val="000F127E"/>
    <w:rsid w:val="000F539B"/>
    <w:rsid w:val="00106C2F"/>
    <w:rsid w:val="001070AF"/>
    <w:rsid w:val="0013776F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06A3C"/>
    <w:rsid w:val="00210F1C"/>
    <w:rsid w:val="00223FEA"/>
    <w:rsid w:val="002305AC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9353B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0540"/>
    <w:rsid w:val="00341BB7"/>
    <w:rsid w:val="00362B0C"/>
    <w:rsid w:val="003648E3"/>
    <w:rsid w:val="00364A5D"/>
    <w:rsid w:val="0037122F"/>
    <w:rsid w:val="0038142E"/>
    <w:rsid w:val="00381B76"/>
    <w:rsid w:val="003B7970"/>
    <w:rsid w:val="003C79B9"/>
    <w:rsid w:val="003D495D"/>
    <w:rsid w:val="003D6943"/>
    <w:rsid w:val="003F32D6"/>
    <w:rsid w:val="004341C8"/>
    <w:rsid w:val="00437429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4F4D3D"/>
    <w:rsid w:val="005105AC"/>
    <w:rsid w:val="005156AE"/>
    <w:rsid w:val="00517C5F"/>
    <w:rsid w:val="005211B4"/>
    <w:rsid w:val="00585D78"/>
    <w:rsid w:val="005A66D6"/>
    <w:rsid w:val="005B1844"/>
    <w:rsid w:val="005B30E4"/>
    <w:rsid w:val="005B709E"/>
    <w:rsid w:val="005C03DC"/>
    <w:rsid w:val="005C3CF1"/>
    <w:rsid w:val="005E1F36"/>
    <w:rsid w:val="005E4014"/>
    <w:rsid w:val="005E418B"/>
    <w:rsid w:val="005E6FFC"/>
    <w:rsid w:val="005F7B54"/>
    <w:rsid w:val="006004EF"/>
    <w:rsid w:val="00613180"/>
    <w:rsid w:val="0061672B"/>
    <w:rsid w:val="0061673F"/>
    <w:rsid w:val="00622372"/>
    <w:rsid w:val="00623535"/>
    <w:rsid w:val="0063307C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71A5B"/>
    <w:rsid w:val="00780C98"/>
    <w:rsid w:val="007854D9"/>
    <w:rsid w:val="007B07E9"/>
    <w:rsid w:val="007C32D9"/>
    <w:rsid w:val="007D2F42"/>
    <w:rsid w:val="007D3352"/>
    <w:rsid w:val="007E080E"/>
    <w:rsid w:val="007E36DD"/>
    <w:rsid w:val="007E4678"/>
    <w:rsid w:val="007E6DDB"/>
    <w:rsid w:val="007F281F"/>
    <w:rsid w:val="008225FA"/>
    <w:rsid w:val="00844B3A"/>
    <w:rsid w:val="0084667D"/>
    <w:rsid w:val="00846FAD"/>
    <w:rsid w:val="00861EEF"/>
    <w:rsid w:val="00862255"/>
    <w:rsid w:val="00870F9B"/>
    <w:rsid w:val="008B0215"/>
    <w:rsid w:val="008C1CF4"/>
    <w:rsid w:val="008C6C3D"/>
    <w:rsid w:val="008D0D78"/>
    <w:rsid w:val="008E4E72"/>
    <w:rsid w:val="008E5911"/>
    <w:rsid w:val="00917BA3"/>
    <w:rsid w:val="009275BC"/>
    <w:rsid w:val="00937214"/>
    <w:rsid w:val="0094284D"/>
    <w:rsid w:val="00950C6B"/>
    <w:rsid w:val="00972FE3"/>
    <w:rsid w:val="00986EBD"/>
    <w:rsid w:val="00991F5A"/>
    <w:rsid w:val="009967C2"/>
    <w:rsid w:val="009A5217"/>
    <w:rsid w:val="009A5ED1"/>
    <w:rsid w:val="009D04FB"/>
    <w:rsid w:val="00A009B7"/>
    <w:rsid w:val="00A220D7"/>
    <w:rsid w:val="00A31CDB"/>
    <w:rsid w:val="00A364A3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C011E"/>
    <w:rsid w:val="00AD567B"/>
    <w:rsid w:val="00AD5B5D"/>
    <w:rsid w:val="00AE7272"/>
    <w:rsid w:val="00B05B36"/>
    <w:rsid w:val="00B328C8"/>
    <w:rsid w:val="00B3325F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B6529"/>
    <w:rsid w:val="00BC6555"/>
    <w:rsid w:val="00BD43A4"/>
    <w:rsid w:val="00BD69FF"/>
    <w:rsid w:val="00BE7787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94A35"/>
    <w:rsid w:val="00CB2A70"/>
    <w:rsid w:val="00CB6FD1"/>
    <w:rsid w:val="00CC496F"/>
    <w:rsid w:val="00CD2A82"/>
    <w:rsid w:val="00CE7E53"/>
    <w:rsid w:val="00CF471D"/>
    <w:rsid w:val="00CF61A5"/>
    <w:rsid w:val="00CF6BFD"/>
    <w:rsid w:val="00D10590"/>
    <w:rsid w:val="00D12489"/>
    <w:rsid w:val="00D21661"/>
    <w:rsid w:val="00D229F1"/>
    <w:rsid w:val="00D319E4"/>
    <w:rsid w:val="00D4059E"/>
    <w:rsid w:val="00D4476F"/>
    <w:rsid w:val="00D47485"/>
    <w:rsid w:val="00D54A8B"/>
    <w:rsid w:val="00D64269"/>
    <w:rsid w:val="00D65333"/>
    <w:rsid w:val="00D7716A"/>
    <w:rsid w:val="00DA06EF"/>
    <w:rsid w:val="00DB0356"/>
    <w:rsid w:val="00DB35DB"/>
    <w:rsid w:val="00DC517C"/>
    <w:rsid w:val="00DD3362"/>
    <w:rsid w:val="00DD6EED"/>
    <w:rsid w:val="00DE0B00"/>
    <w:rsid w:val="00DF7B86"/>
    <w:rsid w:val="00E21487"/>
    <w:rsid w:val="00E36D09"/>
    <w:rsid w:val="00E4125E"/>
    <w:rsid w:val="00E54C9A"/>
    <w:rsid w:val="00E832B8"/>
    <w:rsid w:val="00E83AD3"/>
    <w:rsid w:val="00E83E62"/>
    <w:rsid w:val="00E849B0"/>
    <w:rsid w:val="00E86D48"/>
    <w:rsid w:val="00E908C7"/>
    <w:rsid w:val="00E94664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55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870DB"/>
    <w:rsid w:val="00F92909"/>
    <w:rsid w:val="00F9617C"/>
    <w:rsid w:val="00FA207E"/>
    <w:rsid w:val="00FA454C"/>
    <w:rsid w:val="00FA505A"/>
    <w:rsid w:val="00FA6C63"/>
    <w:rsid w:val="00FB3A42"/>
    <w:rsid w:val="00FC3316"/>
    <w:rsid w:val="00FC36C9"/>
    <w:rsid w:val="00FD0AC3"/>
    <w:rsid w:val="00FE07EF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4C9A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ac">
    <w:name w:val="Body Text"/>
    <w:basedOn w:val="a"/>
    <w:link w:val="ad"/>
    <w:uiPriority w:val="1"/>
    <w:semiHidden/>
    <w:unhideWhenUsed/>
    <w:qFormat/>
    <w:rsid w:val="00CB2A7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ad">
    <w:name w:val="Основний текст Знак"/>
    <w:basedOn w:val="a0"/>
    <w:link w:val="ac"/>
    <w:uiPriority w:val="1"/>
    <w:semiHidden/>
    <w:rsid w:val="00CB2A7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2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1C727-7BCF-4573-9FAF-C5408E7A4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231</Words>
  <Characters>702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Марія Дзіковська</cp:lastModifiedBy>
  <cp:revision>31</cp:revision>
  <cp:lastPrinted>2023-07-12T08:19:00Z</cp:lastPrinted>
  <dcterms:created xsi:type="dcterms:W3CDTF">2021-12-21T20:23:00Z</dcterms:created>
  <dcterms:modified xsi:type="dcterms:W3CDTF">2023-08-21T17:59:00Z</dcterms:modified>
</cp:coreProperties>
</file>